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63ED0" w14:textId="77777777" w:rsidR="001A1788" w:rsidRPr="00DB0F7D" w:rsidRDefault="00C86BE7" w:rsidP="00C86BE7">
      <w:pPr>
        <w:spacing w:after="240" w:line="257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bookmarkStart w:id="0" w:name="_GoBack"/>
      <w:bookmarkEnd w:id="0"/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Załącznik nr 1. </w:t>
      </w:r>
    </w:p>
    <w:p w14:paraId="78363ED1" w14:textId="77777777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Formularz zgłoszeniowy </w:t>
      </w:r>
    </w:p>
    <w:p w14:paraId="78363ED2" w14:textId="77777777" w:rsidR="00D564D8" w:rsidRPr="00DB0F7D" w:rsidRDefault="001B122E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- 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>eliminacj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 xml:space="preserve"> krajow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</w:p>
    <w:p w14:paraId="78363ED3" w14:textId="6ED63ECE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>REHVA STUDENT COMPETITION, 20</w:t>
      </w:r>
      <w:r w:rsidR="005A7966">
        <w:rPr>
          <w:rFonts w:ascii="Cambria" w:hAnsi="Cambria" w:cstheme="majorHAnsi"/>
          <w:b/>
          <w:color w:val="1F3864" w:themeColor="accent1" w:themeShade="80"/>
        </w:rPr>
        <w:t>2</w:t>
      </w:r>
      <w:r w:rsidR="00C76698">
        <w:rPr>
          <w:rFonts w:ascii="Cambria" w:hAnsi="Cambria" w:cstheme="majorHAnsi"/>
          <w:b/>
          <w:color w:val="1F3864" w:themeColor="accent1" w:themeShade="80"/>
        </w:rPr>
        <w:t>4</w:t>
      </w:r>
    </w:p>
    <w:p w14:paraId="78363ED4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D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  <w:t>Dane uczestnika konkursu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0057B5" w:rsidRPr="00DB0F7D" w14:paraId="78363ED8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6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uczestnika eliminacji:</w:t>
            </w:r>
          </w:p>
        </w:tc>
        <w:tc>
          <w:tcPr>
            <w:tcW w:w="6552" w:type="dxa"/>
            <w:vAlign w:val="center"/>
          </w:tcPr>
          <w:p w14:paraId="78363ED7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B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9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Adres zamieszkania:</w:t>
            </w:r>
          </w:p>
        </w:tc>
        <w:tc>
          <w:tcPr>
            <w:tcW w:w="6552" w:type="dxa"/>
            <w:vAlign w:val="center"/>
          </w:tcPr>
          <w:p w14:paraId="78363EDA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E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C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elefon kontaktowy:</w:t>
            </w:r>
          </w:p>
        </w:tc>
        <w:tc>
          <w:tcPr>
            <w:tcW w:w="6552" w:type="dxa"/>
            <w:vAlign w:val="center"/>
          </w:tcPr>
          <w:p w14:paraId="78363EDD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1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F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Email:</w:t>
            </w:r>
          </w:p>
        </w:tc>
        <w:tc>
          <w:tcPr>
            <w:tcW w:w="6552" w:type="dxa"/>
            <w:vAlign w:val="center"/>
          </w:tcPr>
          <w:p w14:paraId="78363EE0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4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2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ytuł pracy dyplomowej:</w:t>
            </w:r>
          </w:p>
        </w:tc>
        <w:tc>
          <w:tcPr>
            <w:tcW w:w="6552" w:type="dxa"/>
            <w:vAlign w:val="center"/>
          </w:tcPr>
          <w:p w14:paraId="78363EE3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7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5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Promotora:</w:t>
            </w:r>
          </w:p>
        </w:tc>
        <w:tc>
          <w:tcPr>
            <w:tcW w:w="6552" w:type="dxa"/>
            <w:vAlign w:val="center"/>
          </w:tcPr>
          <w:p w14:paraId="78363EE6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A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8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azwa uczelni:</w:t>
            </w:r>
          </w:p>
        </w:tc>
        <w:tc>
          <w:tcPr>
            <w:tcW w:w="6552" w:type="dxa"/>
            <w:vAlign w:val="center"/>
          </w:tcPr>
          <w:p w14:paraId="78363EE9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D564D8" w:rsidRPr="00DB0F7D" w14:paraId="78363EED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B" w14:textId="427E737B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r dyplomu/indeksu</w:t>
            </w:r>
            <w:r w:rsidR="00FC653F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 xml:space="preserve"> oraz data obrony</w:t>
            </w: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:</w:t>
            </w:r>
          </w:p>
        </w:tc>
        <w:tc>
          <w:tcPr>
            <w:tcW w:w="6552" w:type="dxa"/>
            <w:vAlign w:val="center"/>
          </w:tcPr>
          <w:p w14:paraId="78363EEC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</w:tbl>
    <w:p w14:paraId="78363EEE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EF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0" w14:textId="77777777" w:rsidR="00D564D8" w:rsidRPr="00DB0F7D" w:rsidRDefault="00D564D8" w:rsidP="00D564D8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Niniejszym oświadczam, że zgłoszona do konkursu praca dyplomowa jest moim dziełem i nie narusza niczyich osobistych praw autorskich.</w:t>
      </w:r>
    </w:p>
    <w:p w14:paraId="78363EF1" w14:textId="6E26C435" w:rsidR="00D564D8" w:rsidRPr="00DB0F7D" w:rsidRDefault="00D564D8" w:rsidP="001B122E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Oświadczam, że zgadzam się z postanowieniami Regulaminu </w:t>
      </w:r>
      <w:r w:rsidR="001B122E"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eliminacji krajowych REHVA STUDENT COMPETITION, 20</w:t>
      </w:r>
      <w:r w:rsidR="005A7966">
        <w:rPr>
          <w:rFonts w:ascii="Cambria" w:hAnsi="Cambria" w:cstheme="majorHAnsi"/>
          <w:color w:val="1F3864" w:themeColor="accent1" w:themeShade="80"/>
          <w:sz w:val="24"/>
          <w:szCs w:val="24"/>
        </w:rPr>
        <w:t>2</w:t>
      </w:r>
      <w:r w:rsidR="00C76698">
        <w:rPr>
          <w:rFonts w:ascii="Cambria" w:hAnsi="Cambria" w:cstheme="majorHAnsi"/>
          <w:color w:val="1F3864" w:themeColor="accent1" w:themeShade="80"/>
          <w:sz w:val="24"/>
          <w:szCs w:val="24"/>
        </w:rPr>
        <w:t>4</w:t>
      </w:r>
    </w:p>
    <w:p w14:paraId="78363EF2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6" w14:textId="77777777" w:rsidR="00D564D8" w:rsidRPr="00DB0F7D" w:rsidRDefault="00D564D8" w:rsidP="00D564D8">
      <w:pPr>
        <w:spacing w:line="240" w:lineRule="auto"/>
        <w:jc w:val="right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….…………...…………………………………….…………….. </w:t>
      </w:r>
    </w:p>
    <w:p w14:paraId="547E1CA3" w14:textId="05C12F3B" w:rsidR="00C86BE7" w:rsidRPr="00DB0F7D" w:rsidRDefault="00D564D8" w:rsidP="00D7187B">
      <w:pPr>
        <w:spacing w:line="240" w:lineRule="auto"/>
        <w:jc w:val="right"/>
        <w:rPr>
          <w:rFonts w:ascii="Cambria" w:hAnsi="Cambria" w:cs="Times New Roman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Data i podpis autora pracy</w:t>
      </w:r>
    </w:p>
    <w:sectPr w:rsidR="00C86BE7" w:rsidRPr="00DB0F7D" w:rsidSect="008A1EF4">
      <w:headerReference w:type="default" r:id="rId8"/>
      <w:footerReference w:type="even" r:id="rId9"/>
      <w:footerReference w:type="default" r:id="rId10"/>
      <w:pgSz w:w="11909" w:h="16834" w:code="9"/>
      <w:pgMar w:top="1418" w:right="1134" w:bottom="141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A61F1" w14:textId="77777777" w:rsidR="000B19CD" w:rsidRDefault="000B19CD" w:rsidP="00C64BDE">
      <w:pPr>
        <w:spacing w:after="0" w:line="240" w:lineRule="auto"/>
      </w:pPr>
      <w:r>
        <w:separator/>
      </w:r>
    </w:p>
  </w:endnote>
  <w:endnote w:type="continuationSeparator" w:id="0">
    <w:p w14:paraId="21F9D667" w14:textId="77777777" w:rsidR="000B19CD" w:rsidRDefault="000B19CD" w:rsidP="00C64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513C8" w14:textId="77777777" w:rsidR="005A7966" w:rsidRDefault="005A7966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104AB90" w14:textId="77777777" w:rsidR="005A7966" w:rsidRDefault="005A796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7960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504ED" w14:textId="77777777" w:rsidR="005A7966" w:rsidRDefault="005A796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6AD8DD" w14:textId="77777777" w:rsidR="005A7966" w:rsidRDefault="005A7966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0D52D" w14:textId="77777777" w:rsidR="000B19CD" w:rsidRDefault="000B19CD" w:rsidP="00C64BDE">
      <w:pPr>
        <w:spacing w:after="0" w:line="240" w:lineRule="auto"/>
      </w:pPr>
      <w:r>
        <w:separator/>
      </w:r>
    </w:p>
  </w:footnote>
  <w:footnote w:type="continuationSeparator" w:id="0">
    <w:p w14:paraId="50564876" w14:textId="77777777" w:rsidR="000B19CD" w:rsidRDefault="000B19CD" w:rsidP="00C64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F8257" w14:textId="77777777" w:rsidR="005A7966" w:rsidRPr="00725728" w:rsidRDefault="005A7966" w:rsidP="00D51914">
    <w:pPr>
      <w:pStyle w:val="Nagwek"/>
      <w:rPr>
        <w:color w:val="83B819"/>
      </w:rPr>
    </w:pPr>
    <w:r w:rsidRPr="00725728">
      <w:rPr>
        <w:rFonts w:eastAsia="MS Mincho"/>
        <w:color w:val="83B819"/>
      </w:rPr>
      <w:t>Rehva Students competition 20</w:t>
    </w:r>
    <w:r>
      <w:rPr>
        <w:rFonts w:eastAsia="MS Mincho"/>
        <w:color w:val="83B819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A209A"/>
    <w:multiLevelType w:val="multilevel"/>
    <w:tmpl w:val="B1F8FD86"/>
    <w:lvl w:ilvl="0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CD464D"/>
    <w:multiLevelType w:val="multilevel"/>
    <w:tmpl w:val="38E2A770"/>
    <w:lvl w:ilvl="0">
      <w:start w:val="1"/>
      <w:numFmt w:val="decimal"/>
      <w:pStyle w:val="listordered1"/>
      <w:lvlText w:val="%1."/>
      <w:lvlJc w:val="left"/>
      <w:pPr>
        <w:tabs>
          <w:tab w:val="num" w:pos="397"/>
        </w:tabs>
        <w:ind w:left="397" w:hanging="227"/>
      </w:pPr>
      <w:rPr>
        <w:rFonts w:ascii="Times New Roman" w:hAnsi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Times New Roman" w:hAnsi="Times New Roman"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ascii="Times New Roman" w:hAnsi="Times New Roman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798"/>
        </w:tabs>
        <w:ind w:left="17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18"/>
        </w:tabs>
        <w:ind w:left="251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38"/>
        </w:tabs>
        <w:ind w:left="32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39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78"/>
        </w:tabs>
        <w:ind w:left="467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398"/>
        </w:tabs>
        <w:ind w:left="5398" w:hanging="360"/>
      </w:pPr>
      <w:rPr>
        <w:rFonts w:ascii="Wingdings" w:hAnsi="Wingdings" w:hint="default"/>
      </w:rPr>
    </w:lvl>
  </w:abstractNum>
  <w:abstractNum w:abstractNumId="2" w15:restartNumberingAfterBreak="0">
    <w:nsid w:val="0EC54B45"/>
    <w:multiLevelType w:val="hybridMultilevel"/>
    <w:tmpl w:val="C29A229E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82275"/>
    <w:multiLevelType w:val="hybridMultilevel"/>
    <w:tmpl w:val="52D8BE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A7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786725"/>
    <w:multiLevelType w:val="multilevel"/>
    <w:tmpl w:val="F1F29B3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442354"/>
    <w:multiLevelType w:val="hybridMultilevel"/>
    <w:tmpl w:val="483813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F4DEF"/>
    <w:multiLevelType w:val="multilevel"/>
    <w:tmpl w:val="B7281164"/>
    <w:lvl w:ilvl="0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73A0"/>
    <w:multiLevelType w:val="hybridMultilevel"/>
    <w:tmpl w:val="3F6439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F7A6A"/>
    <w:multiLevelType w:val="hybridMultilevel"/>
    <w:tmpl w:val="3B3A8A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906EA"/>
    <w:multiLevelType w:val="hybridMultilevel"/>
    <w:tmpl w:val="9E4E81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D21"/>
    <w:multiLevelType w:val="hybridMultilevel"/>
    <w:tmpl w:val="16424D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03464"/>
    <w:multiLevelType w:val="multilevel"/>
    <w:tmpl w:val="C434A474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F657AC"/>
    <w:multiLevelType w:val="hybridMultilevel"/>
    <w:tmpl w:val="BAF87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A1946"/>
    <w:multiLevelType w:val="multilevel"/>
    <w:tmpl w:val="A6D6E1AA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7" w15:restartNumberingAfterBreak="0">
    <w:nsid w:val="53076A5E"/>
    <w:multiLevelType w:val="hybridMultilevel"/>
    <w:tmpl w:val="76F031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71D23"/>
    <w:multiLevelType w:val="hybridMultilevel"/>
    <w:tmpl w:val="955C68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02431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EFE08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472238E"/>
    <w:multiLevelType w:val="hybridMultilevel"/>
    <w:tmpl w:val="57B40B70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411FD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25" w15:restartNumberingAfterBreak="0">
    <w:nsid w:val="71D96ECE"/>
    <w:multiLevelType w:val="multilevel"/>
    <w:tmpl w:val="081A130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20A27CD"/>
    <w:multiLevelType w:val="hybridMultilevel"/>
    <w:tmpl w:val="7D9AE0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74401"/>
    <w:multiLevelType w:val="hybridMultilevel"/>
    <w:tmpl w:val="5CB88CA0"/>
    <w:lvl w:ilvl="0" w:tplc="FA08ADC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B1795A"/>
    <w:multiLevelType w:val="multilevel"/>
    <w:tmpl w:val="CA802A8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915449"/>
    <w:multiLevelType w:val="multilevel"/>
    <w:tmpl w:val="97DE8EC2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9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20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7"/>
  </w:num>
  <w:num w:numId="23">
    <w:abstractNumId w:val="28"/>
  </w:num>
  <w:num w:numId="24">
    <w:abstractNumId w:val="25"/>
  </w:num>
  <w:num w:numId="25">
    <w:abstractNumId w:val="5"/>
  </w:num>
  <w:num w:numId="26">
    <w:abstractNumId w:val="13"/>
  </w:num>
  <w:num w:numId="27">
    <w:abstractNumId w:val="21"/>
  </w:num>
  <w:num w:numId="28">
    <w:abstractNumId w:val="2"/>
  </w:num>
  <w:num w:numId="29">
    <w:abstractNumId w:val="23"/>
  </w:num>
  <w:num w:numId="30">
    <w:abstractNumId w:val="16"/>
  </w:num>
  <w:num w:numId="31">
    <w:abstractNumId w:val="24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c3M7Q0MTO2sLBQ0lEKTi0uzszPAykwrAUAKZe2QiwAAAA="/>
  </w:docVars>
  <w:rsids>
    <w:rsidRoot w:val="00706BEA"/>
    <w:rsid w:val="000057B5"/>
    <w:rsid w:val="00025BBD"/>
    <w:rsid w:val="00034842"/>
    <w:rsid w:val="00050531"/>
    <w:rsid w:val="000724A9"/>
    <w:rsid w:val="00094957"/>
    <w:rsid w:val="000949D4"/>
    <w:rsid w:val="000A1E81"/>
    <w:rsid w:val="000A280D"/>
    <w:rsid w:val="000B19CD"/>
    <w:rsid w:val="000B6A54"/>
    <w:rsid w:val="0010688C"/>
    <w:rsid w:val="00151294"/>
    <w:rsid w:val="00177D4D"/>
    <w:rsid w:val="00181261"/>
    <w:rsid w:val="0019252C"/>
    <w:rsid w:val="001A1788"/>
    <w:rsid w:val="001B122E"/>
    <w:rsid w:val="001D0614"/>
    <w:rsid w:val="001D1567"/>
    <w:rsid w:val="0021443F"/>
    <w:rsid w:val="002303AE"/>
    <w:rsid w:val="0023757A"/>
    <w:rsid w:val="00244497"/>
    <w:rsid w:val="00245B6E"/>
    <w:rsid w:val="00267FC6"/>
    <w:rsid w:val="00296E7A"/>
    <w:rsid w:val="00305838"/>
    <w:rsid w:val="00324E78"/>
    <w:rsid w:val="00374673"/>
    <w:rsid w:val="00376596"/>
    <w:rsid w:val="003C3F5E"/>
    <w:rsid w:val="003C58A0"/>
    <w:rsid w:val="0040496F"/>
    <w:rsid w:val="00431520"/>
    <w:rsid w:val="00441DC5"/>
    <w:rsid w:val="004623B6"/>
    <w:rsid w:val="00490DA5"/>
    <w:rsid w:val="004A79A9"/>
    <w:rsid w:val="004F119B"/>
    <w:rsid w:val="004F5EC3"/>
    <w:rsid w:val="004F66A6"/>
    <w:rsid w:val="00525C07"/>
    <w:rsid w:val="00535126"/>
    <w:rsid w:val="00557364"/>
    <w:rsid w:val="00585254"/>
    <w:rsid w:val="005A7966"/>
    <w:rsid w:val="005D04D8"/>
    <w:rsid w:val="005E7FC4"/>
    <w:rsid w:val="00621A07"/>
    <w:rsid w:val="0066574B"/>
    <w:rsid w:val="006725E8"/>
    <w:rsid w:val="00683D91"/>
    <w:rsid w:val="006C79B8"/>
    <w:rsid w:val="00706BEA"/>
    <w:rsid w:val="00745A84"/>
    <w:rsid w:val="00747732"/>
    <w:rsid w:val="00747FC0"/>
    <w:rsid w:val="00772D09"/>
    <w:rsid w:val="007D4406"/>
    <w:rsid w:val="00803BCA"/>
    <w:rsid w:val="0081175D"/>
    <w:rsid w:val="008456E7"/>
    <w:rsid w:val="00846533"/>
    <w:rsid w:val="008554EA"/>
    <w:rsid w:val="00872FC8"/>
    <w:rsid w:val="00884812"/>
    <w:rsid w:val="008928D2"/>
    <w:rsid w:val="008A1EF4"/>
    <w:rsid w:val="008C3473"/>
    <w:rsid w:val="008E23BF"/>
    <w:rsid w:val="008E51F7"/>
    <w:rsid w:val="00900B74"/>
    <w:rsid w:val="00903BBB"/>
    <w:rsid w:val="00933F49"/>
    <w:rsid w:val="009668B4"/>
    <w:rsid w:val="009725F4"/>
    <w:rsid w:val="00995FD5"/>
    <w:rsid w:val="009A5AF4"/>
    <w:rsid w:val="009E6F6E"/>
    <w:rsid w:val="009F3032"/>
    <w:rsid w:val="00A40747"/>
    <w:rsid w:val="00A415C6"/>
    <w:rsid w:val="00AA34AB"/>
    <w:rsid w:val="00AF224B"/>
    <w:rsid w:val="00B11419"/>
    <w:rsid w:val="00B272B2"/>
    <w:rsid w:val="00B34302"/>
    <w:rsid w:val="00B37FE9"/>
    <w:rsid w:val="00B412F3"/>
    <w:rsid w:val="00B45BA2"/>
    <w:rsid w:val="00B466C5"/>
    <w:rsid w:val="00B55E35"/>
    <w:rsid w:val="00B63740"/>
    <w:rsid w:val="00B67D8A"/>
    <w:rsid w:val="00B7166C"/>
    <w:rsid w:val="00B8272A"/>
    <w:rsid w:val="00BD3D6B"/>
    <w:rsid w:val="00BD77F7"/>
    <w:rsid w:val="00C36ACC"/>
    <w:rsid w:val="00C4769D"/>
    <w:rsid w:val="00C64BDE"/>
    <w:rsid w:val="00C76698"/>
    <w:rsid w:val="00C84AFC"/>
    <w:rsid w:val="00C86BE7"/>
    <w:rsid w:val="00C9065B"/>
    <w:rsid w:val="00CB66C9"/>
    <w:rsid w:val="00CC0DCD"/>
    <w:rsid w:val="00D05909"/>
    <w:rsid w:val="00D32C51"/>
    <w:rsid w:val="00D564D8"/>
    <w:rsid w:val="00D7187B"/>
    <w:rsid w:val="00DB0F7D"/>
    <w:rsid w:val="00DB27F5"/>
    <w:rsid w:val="00E03154"/>
    <w:rsid w:val="00E07BD1"/>
    <w:rsid w:val="00E1023F"/>
    <w:rsid w:val="00E21990"/>
    <w:rsid w:val="00E25362"/>
    <w:rsid w:val="00E80E57"/>
    <w:rsid w:val="00F46C60"/>
    <w:rsid w:val="00F64DEA"/>
    <w:rsid w:val="00F673F0"/>
    <w:rsid w:val="00F81AF0"/>
    <w:rsid w:val="00F8768B"/>
    <w:rsid w:val="00FC4CA8"/>
    <w:rsid w:val="00FC653F"/>
    <w:rsid w:val="00FD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63E89"/>
  <w15:chartTrackingRefBased/>
  <w15:docId w15:val="{48BA40D4-5B15-4725-B648-A0C9E3CD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4E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A7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3C3F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A79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A7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A79A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4A79A9"/>
    <w:rPr>
      <w:b/>
      <w:bCs/>
    </w:rPr>
  </w:style>
  <w:style w:type="character" w:styleId="Hipercze">
    <w:name w:val="Hyperlink"/>
    <w:basedOn w:val="Domylnaczcionkaakapitu"/>
    <w:uiPriority w:val="99"/>
    <w:unhideWhenUsed/>
    <w:rsid w:val="001D156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156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D1567"/>
    <w:pPr>
      <w:ind w:left="720"/>
      <w:contextualSpacing/>
    </w:pPr>
  </w:style>
  <w:style w:type="paragraph" w:customStyle="1" w:styleId="Default">
    <w:name w:val="Default"/>
    <w:rsid w:val="00A415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64BD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64BD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64BD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3BC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03BC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03BC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3BC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3BC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3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BCA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3C3F5E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324E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nhideWhenUsed/>
    <w:rsid w:val="00324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24E78"/>
  </w:style>
  <w:style w:type="table" w:styleId="Tabela-Siatka">
    <w:name w:val="Table Grid"/>
    <w:basedOn w:val="Standardowy"/>
    <w:uiPriority w:val="59"/>
    <w:rsid w:val="00324E78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F22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24B"/>
  </w:style>
  <w:style w:type="character" w:customStyle="1" w:styleId="Nagwek2Znak">
    <w:name w:val="Nagłówek 2 Znak"/>
    <w:basedOn w:val="Domylnaczcionkaakapitu"/>
    <w:link w:val="Nagwek2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Abstract">
    <w:name w:val="Abstract"/>
    <w:rsid w:val="005A7966"/>
    <w:pPr>
      <w:spacing w:after="200" w:line="240" w:lineRule="auto"/>
      <w:jc w:val="both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customStyle="1" w:styleId="Affiliation">
    <w:name w:val="Affiliation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kstpodstawowy">
    <w:name w:val="Body Text"/>
    <w:basedOn w:val="Normalny"/>
    <w:link w:val="TekstpodstawowyZnak"/>
    <w:rsid w:val="005A7966"/>
    <w:pPr>
      <w:spacing w:after="50" w:line="221" w:lineRule="auto"/>
      <w:ind w:firstLine="202"/>
      <w:jc w:val="both"/>
    </w:pPr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A7966"/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paragraph" w:customStyle="1" w:styleId="equation">
    <w:name w:val="equation"/>
    <w:basedOn w:val="Normalny"/>
    <w:rsid w:val="005A796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">
    <w:name w:val="figure caption"/>
    <w:rsid w:val="005A7966"/>
    <w:pPr>
      <w:numPr>
        <w:numId w:val="29"/>
      </w:numPr>
      <w:spacing w:before="80" w:after="200" w:line="240" w:lineRule="auto"/>
      <w:jc w:val="center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papertitle">
    <w:name w:val="paper title"/>
    <w:rsid w:val="005A7966"/>
    <w:pPr>
      <w:suppressAutoHyphens/>
      <w:spacing w:after="120" w:line="240" w:lineRule="auto"/>
      <w:jc w:val="center"/>
    </w:pPr>
    <w:rPr>
      <w:rFonts w:ascii="Times New Roman" w:eastAsia="Times New Roman" w:hAnsi="Times New Roman" w:cs="Times New Roman"/>
      <w:sz w:val="48"/>
      <w:szCs w:val="20"/>
      <w:lang w:val="en-US"/>
    </w:rPr>
  </w:style>
  <w:style w:type="paragraph" w:customStyle="1" w:styleId="references">
    <w:name w:val="references"/>
    <w:rsid w:val="005A7966"/>
    <w:pPr>
      <w:numPr>
        <w:numId w:val="30"/>
      </w:numPr>
      <w:spacing w:after="40"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colhead">
    <w:name w:val="table col head"/>
    <w:basedOn w:val="Normalny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16"/>
      <w:szCs w:val="20"/>
      <w:lang w:val="en-US"/>
    </w:rPr>
  </w:style>
  <w:style w:type="paragraph" w:customStyle="1" w:styleId="tablecolsubhead">
    <w:name w:val="table col subhead"/>
    <w:basedOn w:val="tablecolhead"/>
    <w:rsid w:val="005A7966"/>
    <w:rPr>
      <w:i/>
      <w:sz w:val="15"/>
    </w:rPr>
  </w:style>
  <w:style w:type="paragraph" w:customStyle="1" w:styleId="tablecopy">
    <w:name w:val="table copy"/>
    <w:rsid w:val="005A796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head">
    <w:name w:val="table head"/>
    <w:rsid w:val="005A7966"/>
    <w:pPr>
      <w:numPr>
        <w:numId w:val="31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sz w:val="16"/>
      <w:szCs w:val="20"/>
      <w:lang w:val="en-US"/>
    </w:rPr>
  </w:style>
  <w:style w:type="character" w:styleId="Odwoanieprzypisudolnego">
    <w:name w:val="footnote reference"/>
    <w:semiHidden/>
    <w:rsid w:val="005A7966"/>
    <w:rPr>
      <w:vertAlign w:val="superscript"/>
    </w:rPr>
  </w:style>
  <w:style w:type="paragraph" w:customStyle="1" w:styleId="figure">
    <w:name w:val="figure"/>
    <w:basedOn w:val="Tekstpodstawowy"/>
    <w:rsid w:val="005A7966"/>
    <w:pPr>
      <w:spacing w:before="80" w:after="0" w:line="240" w:lineRule="auto"/>
      <w:ind w:firstLine="0"/>
      <w:jc w:val="center"/>
    </w:pPr>
    <w:rPr>
      <w:lang w:val="hr-HR"/>
    </w:rPr>
  </w:style>
  <w:style w:type="paragraph" w:customStyle="1" w:styleId="listordered1">
    <w:name w:val="list_ordered_1."/>
    <w:basedOn w:val="Tekstpodstawowy"/>
    <w:rsid w:val="005A7966"/>
    <w:pPr>
      <w:numPr>
        <w:numId w:val="32"/>
      </w:numPr>
      <w:spacing w:after="4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81175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C34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C3562-9A1C-45CD-96D1-9722D35E6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- Formularz zgłoszeniowy - eliminacje krajowe - REHVA STUDENT COMPETITION 2024</dc:title>
  <dc:subject/>
  <dc:creator>JR</dc:creator>
  <cp:keywords/>
  <dc:description/>
  <cp:lastModifiedBy>Mariusz Szarek</cp:lastModifiedBy>
  <cp:revision>5</cp:revision>
  <cp:lastPrinted>2021-04-01T05:12:00Z</cp:lastPrinted>
  <dcterms:created xsi:type="dcterms:W3CDTF">2021-04-01T05:13:00Z</dcterms:created>
  <dcterms:modified xsi:type="dcterms:W3CDTF">2024-02-07T14:43:00Z</dcterms:modified>
</cp:coreProperties>
</file>